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1"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0-12-22T10:12:47Z</dcterms:created>
  <dcterms:modified xsi:type="dcterms:W3CDTF">2020-12-22T10: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it-acceptable-use-policy</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